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AC3BB" w14:textId="77777777" w:rsidR="006E54B0" w:rsidRDefault="006E54B0" w:rsidP="006E54B0">
      <w:r>
        <w:t>Q: What are the eight primitive data types in Java?</w:t>
      </w:r>
    </w:p>
    <w:p w14:paraId="0BF38985" w14:textId="77777777" w:rsidR="006E54B0" w:rsidRDefault="006E54B0" w:rsidP="006E54B0">
      <w:r>
        <w:t xml:space="preserve">A: The eight primitive data types in Java are byte, short, int, long, float, double, char, and </w:t>
      </w:r>
      <w:proofErr w:type="spellStart"/>
      <w:r>
        <w:t>boolean</w:t>
      </w:r>
      <w:proofErr w:type="spellEnd"/>
      <w:r>
        <w:t>.</w:t>
      </w:r>
    </w:p>
    <w:p w14:paraId="18EF69B8" w14:textId="77777777" w:rsidR="006E54B0" w:rsidRDefault="006E54B0" w:rsidP="006E54B0"/>
    <w:p w14:paraId="33B76660" w14:textId="77777777" w:rsidR="006E54B0" w:rsidRDefault="006E54B0" w:rsidP="006E54B0">
      <w:r>
        <w:t>Q: What is the default value of the byte data type in Java?</w:t>
      </w:r>
    </w:p>
    <w:p w14:paraId="1DDF4300" w14:textId="77777777" w:rsidR="006E54B0" w:rsidRDefault="006E54B0" w:rsidP="006E54B0">
      <w:r>
        <w:t>A: The default value of the byte data type is 0.</w:t>
      </w:r>
    </w:p>
    <w:p w14:paraId="191A0D7A" w14:textId="77777777" w:rsidR="006E54B0" w:rsidRDefault="006E54B0" w:rsidP="006E54B0"/>
    <w:p w14:paraId="1783B6D2" w14:textId="77777777" w:rsidR="006E54B0" w:rsidRDefault="006E54B0" w:rsidP="006E54B0">
      <w:r>
        <w:t xml:space="preserve">Q: What is the default value of the </w:t>
      </w:r>
      <w:proofErr w:type="spellStart"/>
      <w:r>
        <w:t>boolean</w:t>
      </w:r>
      <w:proofErr w:type="spellEnd"/>
      <w:r>
        <w:t xml:space="preserve"> data type in Java?</w:t>
      </w:r>
    </w:p>
    <w:p w14:paraId="3309644A" w14:textId="77777777" w:rsidR="006E54B0" w:rsidRDefault="006E54B0" w:rsidP="006E54B0">
      <w:r>
        <w:t xml:space="preserve">A: The default value of the </w:t>
      </w:r>
      <w:proofErr w:type="spellStart"/>
      <w:r>
        <w:t>boolean</w:t>
      </w:r>
      <w:proofErr w:type="spellEnd"/>
      <w:r>
        <w:t xml:space="preserve"> data type is false.</w:t>
      </w:r>
    </w:p>
    <w:p w14:paraId="0A594819" w14:textId="77777777" w:rsidR="006E54B0" w:rsidRDefault="006E54B0" w:rsidP="006E54B0"/>
    <w:p w14:paraId="1E2F9910" w14:textId="77777777" w:rsidR="006E54B0" w:rsidRDefault="006E54B0" w:rsidP="006E54B0">
      <w:r>
        <w:t>Q: What is the difference between a primitive data type and a reference data type in Java?</w:t>
      </w:r>
    </w:p>
    <w:p w14:paraId="230FB436" w14:textId="77777777" w:rsidR="006E54B0" w:rsidRDefault="006E54B0" w:rsidP="006E54B0">
      <w:r>
        <w:t>A: Primitive data types hold the actual values, while reference data types hold references to objects.</w:t>
      </w:r>
    </w:p>
    <w:p w14:paraId="2C813457" w14:textId="77777777" w:rsidR="006E54B0" w:rsidRDefault="006E54B0" w:rsidP="006E54B0"/>
    <w:p w14:paraId="73C1B456" w14:textId="77777777" w:rsidR="006E54B0" w:rsidRDefault="006E54B0" w:rsidP="006E54B0">
      <w:r>
        <w:t>Q: What is the difference between int and Integer in Java?</w:t>
      </w:r>
    </w:p>
    <w:p w14:paraId="69303310" w14:textId="77777777" w:rsidR="006E54B0" w:rsidRDefault="006E54B0" w:rsidP="006E54B0">
      <w:r>
        <w:t>A: int is a primitive data type, while Integer is a wrapper class that provides methods to operate on int values.</w:t>
      </w:r>
    </w:p>
    <w:p w14:paraId="7923D556" w14:textId="77777777" w:rsidR="006E54B0" w:rsidRDefault="006E54B0" w:rsidP="006E54B0"/>
    <w:p w14:paraId="6EBC2CFD" w14:textId="77777777" w:rsidR="006E54B0" w:rsidRDefault="006E54B0" w:rsidP="006E54B0">
      <w:r>
        <w:t>Q: What is autoboxing and unboxing in Java?</w:t>
      </w:r>
    </w:p>
    <w:p w14:paraId="4416E3B7" w14:textId="77777777" w:rsidR="006E54B0" w:rsidRDefault="006E54B0" w:rsidP="006E54B0">
      <w:r>
        <w:t>A: Autoboxing is the automatic conversion of a primitive type to its corresponding wrapper class, and unboxing is the reverse operation.</w:t>
      </w:r>
    </w:p>
    <w:p w14:paraId="3D2ABC6C" w14:textId="77777777" w:rsidR="006E54B0" w:rsidRDefault="006E54B0" w:rsidP="006E54B0"/>
    <w:p w14:paraId="2B8B4604" w14:textId="77777777" w:rsidR="006E54B0" w:rsidRDefault="006E54B0" w:rsidP="006E54B0">
      <w:r>
        <w:t>Q: What is a keyword in Java?</w:t>
      </w:r>
    </w:p>
    <w:p w14:paraId="1909C592" w14:textId="77777777" w:rsidR="006E54B0" w:rsidRDefault="006E54B0" w:rsidP="006E54B0">
      <w:r>
        <w:t>A: Keywords are reserved words that have a predefined meaning in the Java language and cannot be used as identifiers.</w:t>
      </w:r>
    </w:p>
    <w:p w14:paraId="26ED3BC5" w14:textId="77777777" w:rsidR="006E54B0" w:rsidRDefault="006E54B0" w:rsidP="006E54B0"/>
    <w:p w14:paraId="761AC436" w14:textId="77777777" w:rsidR="006E54B0" w:rsidRDefault="006E54B0" w:rsidP="006E54B0">
      <w:r>
        <w:t>Q: Give an example of a keyword in Java.</w:t>
      </w:r>
    </w:p>
    <w:p w14:paraId="7BE64F0A" w14:textId="77777777" w:rsidR="006E54B0" w:rsidRDefault="006E54B0" w:rsidP="006E54B0">
      <w:r>
        <w:t>A: Examples of keywords in Java are "public," "class," "static," "void," "if," "for," "while," etc.</w:t>
      </w:r>
    </w:p>
    <w:p w14:paraId="4D73238D" w14:textId="77777777" w:rsidR="006E54B0" w:rsidRDefault="006E54B0" w:rsidP="006E54B0"/>
    <w:p w14:paraId="5527A7DF" w14:textId="77777777" w:rsidR="006E54B0" w:rsidRDefault="006E54B0" w:rsidP="006E54B0">
      <w:r>
        <w:t>Q: Can a variable name start with a digit in Java?</w:t>
      </w:r>
    </w:p>
    <w:p w14:paraId="6D5FF312" w14:textId="77777777" w:rsidR="006E54B0" w:rsidRDefault="006E54B0" w:rsidP="006E54B0">
      <w:r>
        <w:t>A: No, a variable name cannot start with a digit in Java.</w:t>
      </w:r>
    </w:p>
    <w:p w14:paraId="14FCEA4F" w14:textId="77777777" w:rsidR="006E54B0" w:rsidRDefault="006E54B0" w:rsidP="006E54B0"/>
    <w:p w14:paraId="45B59A69" w14:textId="77777777" w:rsidR="006E54B0" w:rsidRDefault="006E54B0" w:rsidP="006E54B0">
      <w:r>
        <w:lastRenderedPageBreak/>
        <w:t>Q: What is the scope of a variable in Java?</w:t>
      </w:r>
    </w:p>
    <w:p w14:paraId="62F19372" w14:textId="77777777" w:rsidR="006E54B0" w:rsidRDefault="006E54B0" w:rsidP="006E54B0">
      <w:r>
        <w:t>A: The scope of a variable defines its visibility, and it can be local, instance, or class level.</w:t>
      </w:r>
    </w:p>
    <w:p w14:paraId="68B26C6E" w14:textId="77777777" w:rsidR="006E54B0" w:rsidRDefault="006E54B0" w:rsidP="006E54B0"/>
    <w:p w14:paraId="1FF6A702" w14:textId="77777777" w:rsidR="006E54B0" w:rsidRDefault="006E54B0" w:rsidP="006E54B0">
      <w:r>
        <w:t>Q: What is a local variable in Java?</w:t>
      </w:r>
    </w:p>
    <w:p w14:paraId="5471B28B" w14:textId="77777777" w:rsidR="006E54B0" w:rsidRDefault="006E54B0" w:rsidP="006E54B0">
      <w:r>
        <w:t>A: A local variable is a variable declared inside a method, constructor, or block and is accessible only within that block.</w:t>
      </w:r>
    </w:p>
    <w:p w14:paraId="28DB6EE4" w14:textId="77777777" w:rsidR="006E54B0" w:rsidRDefault="006E54B0" w:rsidP="006E54B0"/>
    <w:p w14:paraId="0539E5FE" w14:textId="77777777" w:rsidR="006E54B0" w:rsidRDefault="006E54B0" w:rsidP="006E54B0">
      <w:r>
        <w:t>Q: What is an instance variable in Java?</w:t>
      </w:r>
    </w:p>
    <w:p w14:paraId="1938E77D" w14:textId="77777777" w:rsidR="006E54B0" w:rsidRDefault="006E54B0" w:rsidP="006E54B0">
      <w:r>
        <w:t>A: An instance variable is a variable declared inside a class but outside any method, constructor, or block and is accessible to all methods of the class.</w:t>
      </w:r>
    </w:p>
    <w:p w14:paraId="37157250" w14:textId="77777777" w:rsidR="006E54B0" w:rsidRDefault="006E54B0" w:rsidP="006E54B0"/>
    <w:p w14:paraId="4CCF40FA" w14:textId="77777777" w:rsidR="006E54B0" w:rsidRDefault="006E54B0" w:rsidP="006E54B0">
      <w:r>
        <w:t>Q: What is a class variable in Java?</w:t>
      </w:r>
    </w:p>
    <w:p w14:paraId="45FC8F76" w14:textId="77777777" w:rsidR="006E54B0" w:rsidRDefault="006E54B0" w:rsidP="006E54B0">
      <w:r>
        <w:t>A: A class variable, also known as a static variable, is a variable declared with the static keyword and is shared among all instances of the class.</w:t>
      </w:r>
    </w:p>
    <w:p w14:paraId="05187724" w14:textId="77777777" w:rsidR="006E54B0" w:rsidRDefault="006E54B0" w:rsidP="006E54B0"/>
    <w:p w14:paraId="169F4851" w14:textId="77777777" w:rsidR="006E54B0" w:rsidRDefault="006E54B0" w:rsidP="006E54B0">
      <w:r>
        <w:t>Q: What is the naming convention for variables in Java?</w:t>
      </w:r>
    </w:p>
    <w:p w14:paraId="77A613A7" w14:textId="77777777" w:rsidR="006E54B0" w:rsidRDefault="006E54B0" w:rsidP="006E54B0">
      <w:r>
        <w:t>A: Variables should start with a lowercase letter and follow the camel case convention. For example, "</w:t>
      </w:r>
      <w:proofErr w:type="spellStart"/>
      <w:r>
        <w:t>myVariable</w:t>
      </w:r>
      <w:proofErr w:type="spellEnd"/>
      <w:r>
        <w:t>" or "</w:t>
      </w:r>
      <w:proofErr w:type="spellStart"/>
      <w:r>
        <w:t>numberOfStudents</w:t>
      </w:r>
      <w:proofErr w:type="spellEnd"/>
      <w:r>
        <w:t>."</w:t>
      </w:r>
    </w:p>
    <w:p w14:paraId="394CF1C4" w14:textId="77777777" w:rsidR="006E54B0" w:rsidRDefault="006E54B0" w:rsidP="006E54B0"/>
    <w:p w14:paraId="57E3CF08" w14:textId="77777777" w:rsidR="006E54B0" w:rsidRDefault="006E54B0" w:rsidP="006E54B0">
      <w:r>
        <w:t>Q: What is the difference between local and instance variables?</w:t>
      </w:r>
    </w:p>
    <w:p w14:paraId="598A5626" w14:textId="77777777" w:rsidR="006E54B0" w:rsidRDefault="006E54B0" w:rsidP="006E54B0">
      <w:r>
        <w:t>A: Local variables are declared inside a method and have a limited scope, while instance variables belong to an object and can be accessed by multiple methods.</w:t>
      </w:r>
    </w:p>
    <w:p w14:paraId="2B17CD64" w14:textId="77777777" w:rsidR="006E54B0" w:rsidRDefault="006E54B0" w:rsidP="006E54B0"/>
    <w:p w14:paraId="4B2F4A26" w14:textId="77777777" w:rsidR="006E54B0" w:rsidRDefault="006E54B0" w:rsidP="006E54B0">
      <w:r>
        <w:t>Q: What is the difference between instance and class variables?</w:t>
      </w:r>
    </w:p>
    <w:p w14:paraId="703C5EF5" w14:textId="77777777" w:rsidR="006E54B0" w:rsidRDefault="006E54B0" w:rsidP="006E54B0">
      <w:r>
        <w:t>A: Instance variables belong to a specific object instance, while class variables are shared among all instances of a class.</w:t>
      </w:r>
    </w:p>
    <w:p w14:paraId="5713BDF6" w14:textId="77777777" w:rsidR="006E54B0" w:rsidRDefault="006E54B0" w:rsidP="006E54B0"/>
    <w:p w14:paraId="2B6B6202" w14:textId="77777777" w:rsidR="006E54B0" w:rsidRDefault="006E54B0" w:rsidP="006E54B0">
      <w:r>
        <w:t>Q: Can we change the value of a final variable in Java?</w:t>
      </w:r>
    </w:p>
    <w:p w14:paraId="519B9FD2" w14:textId="77777777" w:rsidR="006E54B0" w:rsidRDefault="006E54B0" w:rsidP="006E54B0">
      <w:r>
        <w:t>A: No, a final variable cannot be reassigned a new value once it has been initialized.</w:t>
      </w:r>
    </w:p>
    <w:p w14:paraId="5A4F24DD" w14:textId="77777777" w:rsidR="006E54B0" w:rsidRDefault="006E54B0" w:rsidP="006E54B0"/>
    <w:p w14:paraId="29460981" w14:textId="77777777" w:rsidR="006E54B0" w:rsidRDefault="006E54B0" w:rsidP="006E54B0">
      <w:r>
        <w:t>Q: What are the access modifiers in Java?</w:t>
      </w:r>
    </w:p>
    <w:p w14:paraId="7EE75DD2" w14:textId="77777777" w:rsidR="006E54B0" w:rsidRDefault="006E54B0" w:rsidP="006E54B0">
      <w:r>
        <w:lastRenderedPageBreak/>
        <w:t>A: Java has four access modifiers: public, protected, private, and the default (no modifier).</w:t>
      </w:r>
    </w:p>
    <w:p w14:paraId="0D0737D4" w14:textId="77777777" w:rsidR="006E54B0" w:rsidRDefault="006E54B0" w:rsidP="006E54B0"/>
    <w:p w14:paraId="68F58147" w14:textId="77777777" w:rsidR="006E54B0" w:rsidRDefault="006E54B0" w:rsidP="006E54B0">
      <w:r>
        <w:t>Q: What is the default access modifier in Java?</w:t>
      </w:r>
    </w:p>
    <w:p w14:paraId="2D6D62A7" w14:textId="77777777" w:rsidR="006E54B0" w:rsidRDefault="006E54B0" w:rsidP="006E54B0">
      <w:r>
        <w:t>A: The default access modifier (no modifier) allows access within the same package but not from outside the package.</w:t>
      </w:r>
    </w:p>
    <w:p w14:paraId="586E5CAF" w14:textId="77777777" w:rsidR="006E54B0" w:rsidRDefault="006E54B0" w:rsidP="006E54B0"/>
    <w:p w14:paraId="1CE6925F" w14:textId="77777777" w:rsidR="006E54B0" w:rsidRDefault="006E54B0" w:rsidP="006E54B0">
      <w:r>
        <w:t>Q: What does the public keyword mean in Java?</w:t>
      </w:r>
    </w:p>
    <w:p w14:paraId="548A1676" w14:textId="77777777" w:rsidR="006E54B0" w:rsidRDefault="006E54B0" w:rsidP="006E54B0">
      <w:r>
        <w:t>A: The public keyword is an access modifier that allows a class, method, or variable to be accessed from anywhere.</w:t>
      </w:r>
    </w:p>
    <w:p w14:paraId="508C7F70" w14:textId="77777777" w:rsidR="006E54B0" w:rsidRDefault="006E54B0" w:rsidP="006E54B0"/>
    <w:p w14:paraId="3901CBF9" w14:textId="77777777" w:rsidR="006E54B0" w:rsidRDefault="006E54B0" w:rsidP="006E54B0">
      <w:r>
        <w:t>Q: What does the private keyword mean in Java?</w:t>
      </w:r>
    </w:p>
    <w:p w14:paraId="14FAD299" w14:textId="77777777" w:rsidR="006E54B0" w:rsidRDefault="006E54B0" w:rsidP="006E54B0">
      <w:r>
        <w:t>A: The private keyword is an access modifier that restricts access to the member to within the same class.</w:t>
      </w:r>
    </w:p>
    <w:p w14:paraId="756DE177" w14:textId="77777777" w:rsidR="006E54B0" w:rsidRDefault="006E54B0" w:rsidP="006E54B0"/>
    <w:p w14:paraId="136F80AE" w14:textId="77777777" w:rsidR="006E54B0" w:rsidRDefault="006E54B0" w:rsidP="006E54B0">
      <w:r>
        <w:t>Q: What does the protected keyword mean in Java?</w:t>
      </w:r>
    </w:p>
    <w:p w14:paraId="37A83CCC" w14:textId="77777777" w:rsidR="006E54B0" w:rsidRDefault="006E54B0" w:rsidP="006E54B0">
      <w:r>
        <w:t>A: The protected keyword is an access modifier that allows access within the same package or by subclasses in different packages.</w:t>
      </w:r>
    </w:p>
    <w:p w14:paraId="4C3130AE" w14:textId="77777777" w:rsidR="006E54B0" w:rsidRDefault="006E54B0" w:rsidP="006E54B0"/>
    <w:p w14:paraId="1625637F" w14:textId="77777777" w:rsidR="006E54B0" w:rsidRDefault="006E54B0" w:rsidP="006E54B0">
      <w:r>
        <w:t>Q: What does the static keyword mean in Java?</w:t>
      </w:r>
    </w:p>
    <w:p w14:paraId="3366C246" w14:textId="77777777" w:rsidR="006E54B0" w:rsidRDefault="006E54B0" w:rsidP="006E54B0">
      <w:r>
        <w:t>A: The static keyword is used to create class-level variables and methods that can be accessed without creating an instance of the class.</w:t>
      </w:r>
    </w:p>
    <w:p w14:paraId="0837C7AE" w14:textId="77777777" w:rsidR="006E54B0" w:rsidRDefault="006E54B0" w:rsidP="006E54B0"/>
    <w:p w14:paraId="5EF4264A" w14:textId="77777777" w:rsidR="006E54B0" w:rsidRDefault="006E54B0" w:rsidP="006E54B0">
      <w:r>
        <w:t>Q: Can the static keyword be used with a constructor in Java?</w:t>
      </w:r>
    </w:p>
    <w:p w14:paraId="576DDB0B" w14:textId="77777777" w:rsidR="006E54B0" w:rsidRDefault="006E54B0" w:rsidP="006E54B0">
      <w:r>
        <w:t>A: No, the static keyword cannot be used with a constructor in Java.</w:t>
      </w:r>
    </w:p>
    <w:p w14:paraId="2C791FFF" w14:textId="77777777" w:rsidR="006E54B0" w:rsidRDefault="006E54B0" w:rsidP="006E54B0"/>
    <w:p w14:paraId="3DCD3BCD" w14:textId="77777777" w:rsidR="006E54B0" w:rsidRDefault="006E54B0" w:rsidP="006E54B0">
      <w:r>
        <w:t>Q: What does the final keyword mean in Java?</w:t>
      </w:r>
    </w:p>
    <w:p w14:paraId="057BE9DD" w14:textId="77777777" w:rsidR="006E54B0" w:rsidRDefault="006E54B0" w:rsidP="006E54B0">
      <w:r>
        <w:t>A: The final keyword can be used with variables, methods, and classes. It indicates that the entity cannot be modified or extended.</w:t>
      </w:r>
    </w:p>
    <w:p w14:paraId="7DC77436" w14:textId="77777777" w:rsidR="006E54B0" w:rsidRDefault="006E54B0" w:rsidP="006E54B0"/>
    <w:p w14:paraId="67C22CE8" w14:textId="77777777" w:rsidR="006E54B0" w:rsidRDefault="006E54B0" w:rsidP="006E54B0">
      <w:r>
        <w:t>Q: What is the difference between final, finally, and finalize in Java?</w:t>
      </w:r>
    </w:p>
    <w:p w14:paraId="1F41B2B3" w14:textId="77777777" w:rsidR="006E54B0" w:rsidRDefault="006E54B0" w:rsidP="006E54B0">
      <w:r>
        <w:lastRenderedPageBreak/>
        <w:t>A: final is used to declare a constant or make an entity unchangeable, finally is a block used in exception handling, and finalize is a method called by the garbage collector before an object is destroyed.</w:t>
      </w:r>
    </w:p>
    <w:p w14:paraId="36713E84" w14:textId="77777777" w:rsidR="006E54B0" w:rsidRDefault="006E54B0" w:rsidP="006E54B0"/>
    <w:p w14:paraId="31781E5A" w14:textId="77777777" w:rsidR="006E54B0" w:rsidRDefault="006E54B0" w:rsidP="006E54B0">
      <w:r>
        <w:t>Q: What does the abstract keyword mean in Java?</w:t>
      </w:r>
    </w:p>
    <w:p w14:paraId="683138B6" w14:textId="77777777" w:rsidR="006E54B0" w:rsidRDefault="006E54B0" w:rsidP="006E54B0">
      <w:r>
        <w:t>A: The abstract keyword is used to declare abstract classes and methods. Abstract classes cannot be instantiated, and abstract methods must be implemented by subclasses.</w:t>
      </w:r>
    </w:p>
    <w:p w14:paraId="43598C0A" w14:textId="77777777" w:rsidR="006E54B0" w:rsidRDefault="006E54B0" w:rsidP="006E54B0"/>
    <w:p w14:paraId="5D5E2104" w14:textId="77777777" w:rsidR="006E54B0" w:rsidRDefault="006E54B0" w:rsidP="006E54B0">
      <w:r>
        <w:t>Q: Can we instantiate an abstract class in Java?</w:t>
      </w:r>
    </w:p>
    <w:p w14:paraId="7F2577EE" w14:textId="77777777" w:rsidR="006E54B0" w:rsidRDefault="006E54B0" w:rsidP="006E54B0">
      <w:r>
        <w:t>A: No, an abstract class cannot be directly instantiated. It can only be used as a superclass for other classes.</w:t>
      </w:r>
    </w:p>
    <w:p w14:paraId="5B76F1BA" w14:textId="77777777" w:rsidR="006E54B0" w:rsidRDefault="006E54B0" w:rsidP="006E54B0"/>
    <w:p w14:paraId="7D24479B" w14:textId="77777777" w:rsidR="006E54B0" w:rsidRDefault="006E54B0" w:rsidP="006E54B0">
      <w:r>
        <w:t>Q: What does the interface keyword mean in Java?</w:t>
      </w:r>
    </w:p>
    <w:p w14:paraId="73DBF9BF" w14:textId="77777777" w:rsidR="006E54B0" w:rsidRDefault="006E54B0" w:rsidP="006E54B0">
      <w:r>
        <w:t>A: The interface keyword is used to declare interfaces, which define a contract that implementing classes must adhere to.</w:t>
      </w:r>
    </w:p>
    <w:p w14:paraId="5908F8B7" w14:textId="77777777" w:rsidR="006E54B0" w:rsidRDefault="006E54B0" w:rsidP="006E54B0"/>
    <w:p w14:paraId="483A66B6" w14:textId="77777777" w:rsidR="006E54B0" w:rsidRDefault="006E54B0" w:rsidP="006E54B0">
      <w:r>
        <w:t>Q: Can a class implement multiple interfaces in Java?</w:t>
      </w:r>
    </w:p>
    <w:p w14:paraId="038332FB" w14:textId="77777777" w:rsidR="006E54B0" w:rsidRDefault="006E54B0" w:rsidP="006E54B0">
      <w:r>
        <w:t>A: Yes, a class can implement multiple interfaces by separating the interface names with commas.</w:t>
      </w:r>
    </w:p>
    <w:p w14:paraId="5B477902" w14:textId="77777777" w:rsidR="006E54B0" w:rsidRDefault="006E54B0" w:rsidP="006E54B0"/>
    <w:p w14:paraId="5FFA39E9" w14:textId="77777777" w:rsidR="006E54B0" w:rsidRDefault="006E54B0" w:rsidP="006E54B0">
      <w:r>
        <w:t>Q: What is the this keyword in Java?</w:t>
      </w:r>
    </w:p>
    <w:p w14:paraId="1D8C86F9" w14:textId="77777777" w:rsidR="006E54B0" w:rsidRDefault="006E54B0" w:rsidP="006E54B0">
      <w:r>
        <w:t>A: The this keyword refers to the current instance of a class and is used to differentiate between instance variables and method parameters with the same name.</w:t>
      </w:r>
    </w:p>
    <w:p w14:paraId="3322C471" w14:textId="77777777" w:rsidR="006E54B0" w:rsidRDefault="006E54B0" w:rsidP="006E54B0"/>
    <w:p w14:paraId="57D6EF8D" w14:textId="77777777" w:rsidR="006E54B0" w:rsidRDefault="006E54B0" w:rsidP="006E54B0">
      <w:r>
        <w:t>Q: What is the super keyword in Java?</w:t>
      </w:r>
    </w:p>
    <w:p w14:paraId="6BB0DF85" w14:textId="77777777" w:rsidR="006E54B0" w:rsidRDefault="006E54B0" w:rsidP="006E54B0">
      <w:r>
        <w:t>A: The super keyword refers to the superclass of a class and is used to access superclass members or invoke the superclass constructor.</w:t>
      </w:r>
    </w:p>
    <w:p w14:paraId="7B7BCF59" w14:textId="77777777" w:rsidR="006E54B0" w:rsidRDefault="006E54B0" w:rsidP="006E54B0"/>
    <w:p w14:paraId="57CE8809" w14:textId="77777777" w:rsidR="006E54B0" w:rsidRDefault="006E54B0" w:rsidP="006E54B0">
      <w:r>
        <w:t>Q: What is the difference between == and .equals() in Java?</w:t>
      </w:r>
    </w:p>
    <w:p w14:paraId="2945A11B" w14:textId="77777777" w:rsidR="006E54B0" w:rsidRDefault="006E54B0" w:rsidP="006E54B0">
      <w:r>
        <w:t>A: The == operator checks for reference equality, while the .equals() method compares the content of objects for equality.</w:t>
      </w:r>
    </w:p>
    <w:p w14:paraId="6F42487F" w14:textId="77777777" w:rsidR="006E54B0" w:rsidRDefault="006E54B0" w:rsidP="006E54B0"/>
    <w:p w14:paraId="5CE4191C" w14:textId="77777777" w:rsidR="006E54B0" w:rsidRDefault="006E54B0" w:rsidP="006E54B0">
      <w:r>
        <w:t>Q: What is the difference between == and .equals() for primitive types in Java?</w:t>
      </w:r>
    </w:p>
    <w:p w14:paraId="35A43372" w14:textId="77777777" w:rsidR="006E54B0" w:rsidRDefault="006E54B0" w:rsidP="006E54B0">
      <w:r>
        <w:lastRenderedPageBreak/>
        <w:t>A: For primitive types, == compares their values for equality since they are not objects.</w:t>
      </w:r>
    </w:p>
    <w:p w14:paraId="775661F2" w14:textId="77777777" w:rsidR="006E54B0" w:rsidRDefault="006E54B0" w:rsidP="006E54B0"/>
    <w:p w14:paraId="47F87055" w14:textId="77777777" w:rsidR="006E54B0" w:rsidRDefault="006E54B0" w:rsidP="006E54B0">
      <w:r>
        <w:t>Q: What is the difference between == and .equals() for strings in Java?</w:t>
      </w:r>
    </w:p>
    <w:p w14:paraId="20FA4A9E" w14:textId="77777777" w:rsidR="006E54B0" w:rsidRDefault="006E54B0" w:rsidP="006E54B0">
      <w:r>
        <w:t>A: For strings, == compares the memory addresses of the string objects, while .equals() compares the actual contents of the strings.</w:t>
      </w:r>
    </w:p>
    <w:p w14:paraId="3D0D4BCB" w14:textId="77777777" w:rsidR="006E54B0" w:rsidRDefault="006E54B0" w:rsidP="006E54B0"/>
    <w:p w14:paraId="42216DA8" w14:textId="77777777" w:rsidR="006E54B0" w:rsidRDefault="006E54B0" w:rsidP="006E54B0">
      <w:r>
        <w:t>Q: What is type casting in Java?</w:t>
      </w:r>
    </w:p>
    <w:p w14:paraId="1778A7BE" w14:textId="77777777" w:rsidR="006E54B0" w:rsidRDefault="006E54B0" w:rsidP="006E54B0">
      <w:r>
        <w:t>A: Type casting is the process of converting a value from one data type to another. It can be done implicitly (automatic) or explicitly (manual).</w:t>
      </w:r>
    </w:p>
    <w:p w14:paraId="0AC7D21C" w14:textId="77777777" w:rsidR="006E54B0" w:rsidRDefault="006E54B0" w:rsidP="006E54B0"/>
    <w:p w14:paraId="2ED4247C" w14:textId="77777777" w:rsidR="006E54B0" w:rsidRDefault="006E54B0" w:rsidP="006E54B0">
      <w:r>
        <w:t>Q: What is implicit type casting in Java?</w:t>
      </w:r>
    </w:p>
    <w:p w14:paraId="1B887840" w14:textId="77777777" w:rsidR="006E54B0" w:rsidRDefault="006E54B0" w:rsidP="006E54B0">
      <w:r>
        <w:t>A: Implicit type casting, also known as widening or automatic type promotion, occurs when a smaller data type is automatically converted to a larger data type.</w:t>
      </w:r>
    </w:p>
    <w:p w14:paraId="5D79E280" w14:textId="77777777" w:rsidR="006E54B0" w:rsidRDefault="006E54B0" w:rsidP="006E54B0"/>
    <w:p w14:paraId="27F32BA2" w14:textId="77777777" w:rsidR="006E54B0" w:rsidRDefault="006E54B0" w:rsidP="006E54B0">
      <w:r>
        <w:t>Q: What is explicit type casting in Java?</w:t>
      </w:r>
    </w:p>
    <w:p w14:paraId="36DDA53E" w14:textId="77777777" w:rsidR="006E54B0" w:rsidRDefault="006E54B0" w:rsidP="006E54B0">
      <w:r>
        <w:t>A: Explicit type casting, also known as narrowing or type conversion, occurs when a larger data type is manually converted to a smaller data type using parentheses and the desired type.</w:t>
      </w:r>
    </w:p>
    <w:p w14:paraId="7019089F" w14:textId="77777777" w:rsidR="006E54B0" w:rsidRDefault="006E54B0" w:rsidP="006E54B0"/>
    <w:p w14:paraId="0B6CB872" w14:textId="77777777" w:rsidR="006E54B0" w:rsidRDefault="006E54B0" w:rsidP="006E54B0">
      <w:r>
        <w:t>Q: Can you convert a string to an int in Java?</w:t>
      </w:r>
    </w:p>
    <w:p w14:paraId="64ECAA7B" w14:textId="77777777" w:rsidR="006E54B0" w:rsidRDefault="006E54B0" w:rsidP="006E54B0">
      <w:r>
        <w:t xml:space="preserve">A: Yes, you can convert a string to an int using the </w:t>
      </w:r>
      <w:proofErr w:type="spellStart"/>
      <w:r>
        <w:t>Integer.parseInt</w:t>
      </w:r>
      <w:proofErr w:type="spellEnd"/>
      <w:r>
        <w:t xml:space="preserve">() or </w:t>
      </w:r>
      <w:proofErr w:type="spellStart"/>
      <w:r>
        <w:t>Integer.valueOf</w:t>
      </w:r>
      <w:proofErr w:type="spellEnd"/>
      <w:r>
        <w:t>() methods.</w:t>
      </w:r>
    </w:p>
    <w:p w14:paraId="66550BF2" w14:textId="77777777" w:rsidR="006E54B0" w:rsidRDefault="006E54B0" w:rsidP="006E54B0"/>
    <w:p w14:paraId="67B825E4" w14:textId="77777777" w:rsidR="006E54B0" w:rsidRDefault="006E54B0" w:rsidP="006E54B0">
      <w:r>
        <w:t>Q: Can you convert an int to a string in Java?</w:t>
      </w:r>
    </w:p>
    <w:p w14:paraId="1E929A02" w14:textId="77777777" w:rsidR="006E54B0" w:rsidRDefault="006E54B0" w:rsidP="006E54B0">
      <w:r>
        <w:t xml:space="preserve">A: Yes, you can convert an int to a string using the </w:t>
      </w:r>
      <w:proofErr w:type="spellStart"/>
      <w:r>
        <w:t>String.valueOf</w:t>
      </w:r>
      <w:proofErr w:type="spellEnd"/>
      <w:r>
        <w:t xml:space="preserve">() or </w:t>
      </w:r>
      <w:proofErr w:type="spellStart"/>
      <w:r>
        <w:t>Integer.toString</w:t>
      </w:r>
      <w:proofErr w:type="spellEnd"/>
      <w:r>
        <w:t>() methods.</w:t>
      </w:r>
    </w:p>
    <w:p w14:paraId="792B1411" w14:textId="77777777" w:rsidR="006E54B0" w:rsidRDefault="006E54B0" w:rsidP="006E54B0"/>
    <w:p w14:paraId="04ADCC1C" w14:textId="77777777" w:rsidR="006E54B0" w:rsidRDefault="006E54B0" w:rsidP="006E54B0">
      <w:r>
        <w:t xml:space="preserve">Q: What is the difference between StringBuilder and </w:t>
      </w:r>
      <w:proofErr w:type="spellStart"/>
      <w:r>
        <w:t>StringBuffer</w:t>
      </w:r>
      <w:proofErr w:type="spellEnd"/>
      <w:r>
        <w:t xml:space="preserve"> in Java?</w:t>
      </w:r>
    </w:p>
    <w:p w14:paraId="1A7C126F" w14:textId="77777777" w:rsidR="006E54B0" w:rsidRDefault="006E54B0" w:rsidP="006E54B0">
      <w:r>
        <w:t xml:space="preserve">A: StringBuilder is not thread-safe and more efficient, while </w:t>
      </w:r>
      <w:proofErr w:type="spellStart"/>
      <w:r>
        <w:t>StringBuffer</w:t>
      </w:r>
      <w:proofErr w:type="spellEnd"/>
      <w:r>
        <w:t xml:space="preserve"> is thread-safe but less efficient.</w:t>
      </w:r>
    </w:p>
    <w:p w14:paraId="24DBF202" w14:textId="77777777" w:rsidR="006E54B0" w:rsidRDefault="006E54B0" w:rsidP="006E54B0"/>
    <w:p w14:paraId="24E00DB8" w14:textId="77777777" w:rsidR="006E54B0" w:rsidRDefault="006E54B0" w:rsidP="006E54B0">
      <w:r>
        <w:t xml:space="preserve">Q: What is the </w:t>
      </w:r>
      <w:proofErr w:type="spellStart"/>
      <w:r>
        <w:t>NaN</w:t>
      </w:r>
      <w:proofErr w:type="spellEnd"/>
      <w:r>
        <w:t xml:space="preserve"> value in Java?</w:t>
      </w:r>
    </w:p>
    <w:p w14:paraId="427B2143" w14:textId="77777777" w:rsidR="006E54B0" w:rsidRDefault="006E54B0" w:rsidP="006E54B0">
      <w:r>
        <w:t xml:space="preserve">A: </w:t>
      </w:r>
      <w:proofErr w:type="spellStart"/>
      <w:r>
        <w:t>NaN</w:t>
      </w:r>
      <w:proofErr w:type="spellEnd"/>
      <w:r>
        <w:t xml:space="preserve"> stands for "Not a Number" and represents an undefined or unrepresentable value in floating-point calculations.</w:t>
      </w:r>
    </w:p>
    <w:p w14:paraId="08B7E3E1" w14:textId="77777777" w:rsidR="006E54B0" w:rsidRDefault="006E54B0" w:rsidP="006E54B0"/>
    <w:p w14:paraId="11ADEEBB" w14:textId="77777777" w:rsidR="006E54B0" w:rsidRDefault="006E54B0" w:rsidP="006E54B0">
      <w:r>
        <w:t>Q: What is the null value in Java?</w:t>
      </w:r>
    </w:p>
    <w:p w14:paraId="58AC340E" w14:textId="77777777" w:rsidR="006E54B0" w:rsidRDefault="006E54B0" w:rsidP="006E54B0">
      <w:r>
        <w:t>A: null is a special value that represents the absence of an object reference. It is often used to indicate that a variable does not refer to any object.</w:t>
      </w:r>
    </w:p>
    <w:p w14:paraId="6155D8CC" w14:textId="77777777" w:rsidR="006E54B0" w:rsidRDefault="006E54B0" w:rsidP="006E54B0"/>
    <w:p w14:paraId="356AF08A" w14:textId="77777777" w:rsidR="006E54B0" w:rsidRDefault="006E54B0" w:rsidP="006E54B0">
      <w:r>
        <w:t>Q: What is the difference between null and an empty string ("") in Java?</w:t>
      </w:r>
    </w:p>
    <w:p w14:paraId="629A9D38" w14:textId="77777777" w:rsidR="006E54B0" w:rsidRDefault="006E54B0" w:rsidP="006E54B0">
      <w:r>
        <w:t>A: null represents the absence of an object reference, while an empty string is a valid string object with zero length.</w:t>
      </w:r>
    </w:p>
    <w:p w14:paraId="608E6B4C" w14:textId="77777777" w:rsidR="006E54B0" w:rsidRDefault="006E54B0" w:rsidP="006E54B0"/>
    <w:p w14:paraId="52B72969" w14:textId="77777777" w:rsidR="006E54B0" w:rsidRDefault="006E54B0" w:rsidP="006E54B0">
      <w:r>
        <w:t>Q: What is the difference between a local variable and an instance variable?</w:t>
      </w:r>
    </w:p>
    <w:p w14:paraId="57BC8313" w14:textId="77777777" w:rsidR="006E54B0" w:rsidRDefault="006E54B0" w:rsidP="006E54B0">
      <w:r>
        <w:t>A: Local variables are declared within a method or block and have a limited scope, while instance variables belong to an object and can be accessed by multiple methods.</w:t>
      </w:r>
    </w:p>
    <w:p w14:paraId="75FD5940" w14:textId="77777777" w:rsidR="006E54B0" w:rsidRDefault="006E54B0" w:rsidP="006E54B0"/>
    <w:p w14:paraId="1355D4EE" w14:textId="77777777" w:rsidR="006E54B0" w:rsidRDefault="006E54B0" w:rsidP="006E54B0">
      <w:r>
        <w:t>Q: What is the difference between final and finally in Java?</w:t>
      </w:r>
    </w:p>
    <w:p w14:paraId="5ED6587F" w14:textId="77777777" w:rsidR="006E54B0" w:rsidRDefault="006E54B0" w:rsidP="006E54B0">
      <w:r>
        <w:t>A: final is used to declare a constant or make an entity unchangeable, while finally is a block used in exception handling to execute code regardless of whether an exception occurred or not.</w:t>
      </w:r>
    </w:p>
    <w:p w14:paraId="600DD627" w14:textId="77777777" w:rsidR="006E54B0" w:rsidRDefault="006E54B0" w:rsidP="006E54B0"/>
    <w:p w14:paraId="0DDD8417" w14:textId="77777777" w:rsidR="006E54B0" w:rsidRDefault="006E54B0" w:rsidP="006E54B0">
      <w:r>
        <w:t>Q: What is the difference between break and continue in Java?</w:t>
      </w:r>
    </w:p>
    <w:p w14:paraId="06212BBE" w14:textId="77777777" w:rsidR="006E54B0" w:rsidRDefault="006E54B0" w:rsidP="006E54B0">
      <w:r>
        <w:t>A: break is used to terminate a loop or switch statement, while continue is used to skip the remaining code in a loop and move to the next iteration.</w:t>
      </w:r>
    </w:p>
    <w:p w14:paraId="4197D324" w14:textId="77777777" w:rsidR="006E54B0" w:rsidRDefault="006E54B0" w:rsidP="006E54B0"/>
    <w:p w14:paraId="788BF1FA" w14:textId="77777777" w:rsidR="006E54B0" w:rsidRDefault="006E54B0" w:rsidP="006E54B0">
      <w:r>
        <w:t>Q: What is the difference between do-while and while loops in Java?</w:t>
      </w:r>
    </w:p>
    <w:p w14:paraId="2BCF0539" w14:textId="77777777" w:rsidR="006E54B0" w:rsidRDefault="006E54B0" w:rsidP="006E54B0">
      <w:r>
        <w:t>A: A do-while loop executes the code block at least once, while a while loop checks the condition first and may skip the code block entirely.</w:t>
      </w:r>
    </w:p>
    <w:p w14:paraId="400829DC" w14:textId="77777777" w:rsidR="006E54B0" w:rsidRDefault="006E54B0" w:rsidP="006E54B0"/>
    <w:p w14:paraId="143AA1B6" w14:textId="77777777" w:rsidR="006E54B0" w:rsidRDefault="006E54B0" w:rsidP="006E54B0">
      <w:r>
        <w:t>Q: What is the difference between &amp;&amp; and &amp; in Java?</w:t>
      </w:r>
    </w:p>
    <w:p w14:paraId="285A6CDB" w14:textId="77777777" w:rsidR="006E54B0" w:rsidRDefault="006E54B0" w:rsidP="006E54B0">
      <w:r>
        <w:t>A: &amp;&amp; is a short-circuit logical AND operator, which means the second operand is only evaluated if the first operand is true. &amp; is a non-short-circuit logical AND operator that always evaluates both operands.</w:t>
      </w:r>
    </w:p>
    <w:p w14:paraId="300EC7B4" w14:textId="77777777" w:rsidR="006E54B0" w:rsidRDefault="006E54B0" w:rsidP="006E54B0"/>
    <w:p w14:paraId="42101C6E" w14:textId="77777777" w:rsidR="006E54B0" w:rsidRDefault="006E54B0" w:rsidP="006E54B0">
      <w:r>
        <w:t>Q: What is the difference between || and | in Java?</w:t>
      </w:r>
    </w:p>
    <w:p w14:paraId="6BDFB532" w14:textId="7F1F9235" w:rsidR="007F5286" w:rsidRDefault="006E54B0" w:rsidP="006E54B0">
      <w:r>
        <w:t>A: || is a short-circuit logical OR operator, which means the second operand is only evaluated if the first operand is false. | is a non-short-circuit logical OR operator that always evaluates both operands.</w:t>
      </w:r>
    </w:p>
    <w:sectPr w:rsidR="007F5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MzYxMzY2MjaxMDFT0lEKTi0uzszPAykwrAUAcI1ogywAAAA="/>
  </w:docVars>
  <w:rsids>
    <w:rsidRoot w:val="00375D67"/>
    <w:rsid w:val="00375D67"/>
    <w:rsid w:val="006A2BC1"/>
    <w:rsid w:val="006E54B0"/>
    <w:rsid w:val="007F5286"/>
    <w:rsid w:val="009B6FD2"/>
    <w:rsid w:val="00B43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273A0"/>
  <w15:chartTrackingRefBased/>
  <w15:docId w15:val="{E6002754-AB91-474E-A64E-A229FAA75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4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354</Words>
  <Characters>7720</Characters>
  <Application>Microsoft Office Word</Application>
  <DocSecurity>0</DocSecurity>
  <Lines>64</Lines>
  <Paragraphs>18</Paragraphs>
  <ScaleCrop>false</ScaleCrop>
  <Company/>
  <LinksUpToDate>false</LinksUpToDate>
  <CharactersWithSpaces>9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h, Anubhab -</dc:creator>
  <cp:keywords/>
  <dc:description/>
  <cp:lastModifiedBy>Ghosh, Anubhab -</cp:lastModifiedBy>
  <cp:revision>4</cp:revision>
  <dcterms:created xsi:type="dcterms:W3CDTF">2023-06-11T13:23:00Z</dcterms:created>
  <dcterms:modified xsi:type="dcterms:W3CDTF">2023-06-11T13:25:00Z</dcterms:modified>
</cp:coreProperties>
</file>